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Challeng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24-02-14</w:t>
      </w:r>
    </w:p>
    <w:p>
      <w:pPr>
        <w:pStyle w:val="FirstParagraph"/>
      </w:pPr>
      <w:r>
        <w:t xml:space="preserve">For this analysis challenge, your objective is to forecast President Biden’s popular vote in 2024. You’ll first put together a predictive model using the dataset introduced below. You’ll then simulate some predictions for 2024.</w:t>
      </w:r>
    </w:p>
    <w:p>
      <w:pPr>
        <w:pStyle w:val="BodyText"/>
      </w:pPr>
      <w:r>
        <w:t xml:space="preserve">For the first part of this assignment, in addition to writing the code necessary to make your predictive model, I want you to briefly justify why you picked the predictor variables that you did. You can do this in a paragraph before the code chunk where you make your predictive model.</w:t>
      </w:r>
    </w:p>
    <w:p>
      <w:pPr>
        <w:pStyle w:val="BodyText"/>
      </w:pPr>
      <w:r>
        <w:t xml:space="preserve">For the second part, I want you to use your predictive model to simulate a few different scenarios for 2024:</w:t>
      </w:r>
    </w:p>
    <w:p>
      <w:pPr>
        <w:numPr>
          <w:ilvl w:val="0"/>
          <w:numId w:val="1001"/>
        </w:numPr>
        <w:pStyle w:val="Compact"/>
      </w:pPr>
      <w:r>
        <w:t xml:space="preserve">Based on the variables you included in the model, what values would give you a best-case scenario for Biden?</w:t>
      </w:r>
    </w:p>
    <w:p>
      <w:pPr>
        <w:numPr>
          <w:ilvl w:val="0"/>
          <w:numId w:val="1001"/>
        </w:numPr>
        <w:pStyle w:val="Compact"/>
      </w:pPr>
      <w:r>
        <w:t xml:space="preserve">Similarly, what values would give a worst-case scenario?</w:t>
      </w:r>
    </w:p>
    <w:p>
      <w:pPr>
        <w:numPr>
          <w:ilvl w:val="0"/>
          <w:numId w:val="1001"/>
        </w:numPr>
        <w:pStyle w:val="Compact"/>
      </w:pPr>
      <w:r>
        <w:t xml:space="preserve">Finally, go online and see if you can identify reasonable values for the predictor variables you’ve included in your model to give you a most-likely scenario for Biden.</w:t>
      </w:r>
    </w:p>
    <w:p>
      <w:pPr>
        <w:pStyle w:val="FirstParagraph"/>
      </w:pPr>
      <w:r>
        <w:t xml:space="preserve">After you’ve done the above, conclude by speculating about Biden’s chances in the upcoming election. Based on your model, do you think he’s likely to win?</w:t>
      </w:r>
    </w:p>
    <w:bookmarkStart w:id="21" w:name="the-data"/>
    <w:p>
      <w:pPr>
        <w:pStyle w:val="Heading2"/>
      </w:pPr>
      <w:r>
        <w:t xml:space="preserve">The data</w:t>
      </w:r>
    </w:p>
    <w:p>
      <w:pPr>
        <w:pStyle w:val="FirstParagraph"/>
      </w:pPr>
      <w:r>
        <w:t xml:space="preserve">You can access and read in the data using the following url:</w:t>
      </w:r>
    </w:p>
    <w:p>
      <w:pPr>
        <w:pStyle w:val="BodyText"/>
      </w:pPr>
      <w:hyperlink r:id="rId20">
        <w:r>
          <w:rPr>
            <w:rStyle w:val="Hyperlink"/>
          </w:rPr>
          <w:t xml:space="preserve">https://raw.githubusercontent.com/milesdwilliams15/Teaching/main/DPR%20201/Data/prez_data.csv</w:t>
        </w:r>
      </w:hyperlink>
    </w:p>
    <w:p>
      <w:pPr>
        <w:pStyle w:val="BodyText"/>
      </w:pPr>
      <w:r>
        <w:t xml:space="preserve">The each row in the dataset is a particular presidential election year running from 1948 to 2020. For each election, it contains information for the following variable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year</w:t>
      </w:r>
      <w:r>
        <w:t xml:space="preserve">: The election year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c_party</w:t>
      </w:r>
      <w:r>
        <w:t xml:space="preserve">: Tells you whether the incumbent party is the Democrats or Republican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c_running</w:t>
      </w:r>
      <w:r>
        <w:t xml:space="preserve">: A binary indicator for whether the incumbent president is running for office again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em</w:t>
      </w:r>
      <w:r>
        <w:t xml:space="preserve">: The Democratic candidate’s approval rating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ep</w:t>
      </w:r>
      <w:r>
        <w:t xml:space="preserve">: The Republican candidate’s approval rating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c_approval</w:t>
      </w:r>
      <w:r>
        <w:t xml:space="preserve">: The incumbent party candidate’s net approval relative to their opponent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hird_party</w:t>
      </w:r>
      <w:r>
        <w:t xml:space="preserve">: A binary indicator for whether a third party candidate is running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c_vote</w:t>
      </w:r>
      <w:r>
        <w:t xml:space="preserve">: The share of the popular vote won by the incumbent party candidat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dp</w:t>
      </w:r>
      <w:r>
        <w:t xml:space="preserve">: Gross domestic product (GDP) in the second quarter of the election year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dp_growth</w:t>
      </w:r>
      <w:r>
        <w:t xml:space="preserve">: Change in GDP from the first to the second quarter of the election year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dp_pct_growth</w:t>
      </w:r>
      <w:r>
        <w:t xml:space="preserve">: The percent change in GDP from the first to the second quarter of the election year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aw.githubusercontent.com/milesdwilliams15/Teaching/main/DPR%20201/Data/prez_data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aw.githubusercontent.com/milesdwilliams15/Teaching/main/DPR%20201/Data/prez_dat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Challenge 2</dc:title>
  <dc:creator/>
  <cp:keywords/>
  <dcterms:created xsi:type="dcterms:W3CDTF">2024-02-14T18:22:03Z</dcterms:created>
  <dcterms:modified xsi:type="dcterms:W3CDTF">2024-02-14T18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4</vt:lpwstr>
  </property>
  <property fmtid="{D5CDD505-2E9C-101B-9397-08002B2CF9AE}" pid="3" name="output">
    <vt:lpwstr>word_document</vt:lpwstr>
  </property>
</Properties>
</file>